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d9402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cf4662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3b6c6c9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3fcaac73"/>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2-08T17:42:49Z</dcterms:created>
  <dcterms:modified xsi:type="dcterms:W3CDTF">2021-02-08T17:42:49Z</dcterms:modified>
</cp:coreProperties>
</file>